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0-26</w:t>
      </w:r>
      <w:r>
        <w:t xml:space="preserve"> </w:t>
      </w:r>
      <w:r>
        <w:t xml:space="preserve">06:12:4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92e60aa0f1d366d6ff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0-26T06:12:54Z</dcterms:created>
  <dcterms:modified xsi:type="dcterms:W3CDTF">2022-10-26T06:1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0-26 06:12:47</vt:lpwstr>
  </property>
</Properties>
</file>